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jpeg" ContentType="image/jpeg"/>
  <Default Extension="png" ContentType="image/pn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word/stylesWithEffects.xml" ContentType="application/vnd.ms-word.stylesWithEffect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body>
    <w:p w:rsidR="006A335E" w:rsidRDefault="00B92548" w14:paraId="39F0297B" w14:textId="55ED992B" w:rsidRPr="00BF6682">
      <w:pPr>
        <w:rPr>
          <w:b/>
          <w:sz w:val="28"/>
          <w:szCs w:val="28"/>
        </w:rPr>
      </w:pPr>
      <w:r w:rsidRPr="00BF6682">
        <w:rPr>
          <w:b/>
          <w:sz w:val="28"/>
          <w:szCs w:val="28"/>
        </w:rPr>
        <w:t>Retreat 2018</w:t>
      </w:r>
      <w:r w:rsidRPr="00BF6682">
        <w:rPr>
          <w:b/>
          <w:sz w:val="28"/>
          <w:szCs w:val="28"/>
        </w:rPr>
        <w:t xml:space="preserve"> Packing</w:t>
      </w:r>
      <w:r w:rsidR="00AB4A8F" w:rsidRPr="00BF6682">
        <w:rPr>
          <w:b/>
          <w:sz w:val="28"/>
          <w:szCs w:val="28"/>
        </w:rPr>
        <w:t xml:space="preserve"> List:</w:t>
      </w:r>
    </w:p>
    <w:p w:rsidR="00AB4A8F" w:rsidRDefault="00AB4A8F" w14:paraId="3D42EE42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Bible</w:t>
      </w:r>
    </w:p>
    <w:p w:rsidR="00AB4A8F" w:rsidRDefault="00AB4A8F" w14:paraId="289E08A9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Pen and Notebook</w:t>
      </w:r>
    </w:p>
    <w:p w:rsidR="00BF6682" w:rsidRDefault="00BF6682" w14:paraId="44F448B6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Clothes for the weekend</w:t>
      </w:r>
    </w:p>
    <w:p w:rsidR="00BF6682" w:rsidRDefault="00BF6682" w14:paraId="39A61058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Pajamas</w:t>
      </w:r>
    </w:p>
    <w:p w:rsidR="00AB4A8F" w:rsidRDefault="00AB4A8F" w14:paraId="6A77A715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Warm Outdoor Clothing</w:t>
      </w:r>
    </w:p>
    <w:p w:rsidR="004749DF" w:rsidRDefault="004749DF" w14:paraId="1C1C0DE0" w14:textId="706952C9" w:rsidP="004749D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Skates</w:t>
      </w:r>
      <w:r w:rsidR="0047752B">
        <w:rPr>
          <w:sz w:val="24"/>
          <w:szCs w:val="24"/>
        </w:rPr>
        <w:t xml:space="preserve"> </w:t>
      </w:r>
    </w:p>
    <w:p w:rsidR="004749DF" w:rsidRDefault="004749DF" w14:paraId="7B4D1227" w14:textId="77777777" w:rsidP="004749D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Hockey Stick and pucks</w:t>
      </w:r>
    </w:p>
    <w:p w:rsidR="004A564C" w:rsidRDefault="004A564C" w14:paraId="72376006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Boots</w:t>
      </w:r>
    </w:p>
    <w:p w:rsidR="00AB4A8F" w:rsidRDefault="00AB4A8F" w14:paraId="3BEE51D8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Bedding</w:t>
      </w:r>
    </w:p>
    <w:p w:rsidR="00AB4A8F" w:rsidRDefault="00AB4A8F" w14:paraId="700ECAC0" w14:textId="679DB414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Pillow</w:t>
      </w:r>
    </w:p>
    <w:p w:rsidR="00AB4A8F" w:rsidRDefault="00AB4A8F" w14:paraId="1E8EC0D1" w14:textId="77777777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Toiletries</w:t>
      </w:r>
    </w:p>
    <w:p w:rsidR="00D168AF" w:rsidRDefault="00D168AF" w14:paraId="7ECEA4B8" w14:textId="5892307C" w:rsidP="00AB4A8F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Towel</w:t>
      </w:r>
    </w:p>
    <w:p>
      <w:pPr>
        <w:spacing w:after="100" w:line="240" w:lineRule="auto"/>
      </w:pPr>
      <w:r>
        <w:rPr>
          <w:sz w:val="24"/>
        </w:rPr>
      </w:r>
    </w:p>
    <w:p>
      <w:pPr>
        <w:spacing w:after="100" w:line="240" w:lineRule="auto"/>
      </w:pPr>
      <w:r>
        <w:rPr>
          <w:sz w:val="24"/>
        </w:rPr>
        <w:t>Other things you may want to bring could</w:t>
      </w:r>
      <w:r>
        <w:rPr>
          <w:sz w:val="24"/>
        </w:rPr>
        <w:t xml:space="preserve"> include a flashlight</w:t>
      </w:r>
      <w:r>
        <w:rPr>
          <w:sz w:val="24"/>
        </w:rPr>
        <w:t xml:space="preserve">. </w:t>
      </w:r>
      <w:r>
        <w:rPr>
          <w:sz w:val="24"/>
        </w:rPr>
        <w:t xml:space="preserve"> </w:t>
      </w:r>
      <w:r>
        <w:rPr>
          <w:sz w:val="24"/>
        </w:rPr>
        <w:t>Y</w:t>
      </w:r>
      <w:r>
        <w:rPr>
          <w:sz w:val="24"/>
        </w:rPr>
        <w:t>ou may also bring snacks along if you want as long as they do not contain any nuts</w:t>
      </w:r>
      <w:r>
        <w:rPr>
          <w:sz w:val="24"/>
        </w:rPr>
        <w:t xml:space="preserve"> and if you would be willing to share them</w:t>
      </w:r>
      <w:r>
        <w:rPr>
          <w:sz w:val="24"/>
        </w:rPr>
        <w:t>.</w:t>
      </w:r>
    </w:p>
    <w:p>
      <w:pPr>
        <w:spacing w:after="100" w:line="240" w:lineRule="auto"/>
      </w:pPr>
      <w:r>
        <w:rPr>
          <w:b/>
          <w:sz w:val="28"/>
        </w:rPr>
      </w:r>
    </w:p>
    <w:p w:rsidR="00AB4A8F" w:rsidRDefault="00AB4A8F" w14:paraId="616C63B3" w14:textId="77777777" w:rsidP="00AB4A8F" w:rsidRPr="00BF6682">
      <w:pPr>
        <w:spacing w:after="100" w:afterAutospacing="1" w:line="240" w:lineRule="auto"/>
        <w:rPr>
          <w:b/>
          <w:sz w:val="28"/>
          <w:szCs w:val="28"/>
        </w:rPr>
      </w:pPr>
      <w:r w:rsidRPr="00BF6682">
        <w:rPr>
          <w:b/>
          <w:sz w:val="28"/>
          <w:szCs w:val="28"/>
        </w:rPr>
        <w:t>Things not to pack:</w:t>
      </w:r>
    </w:p>
    <w:p w:rsidR="00AB4A8F" w:rsidRDefault="00AB4A8F" w14:paraId="43B0C309" w14:textId="521AA0C9" w:rsidP="7E3BE0EE">
      <w:pPr>
        <w:spacing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Please</w:t>
      </w:r>
      <w:r w:rsidR="00A47442">
        <w:rPr>
          <w:sz w:val="24"/>
          <w:szCs w:val="24"/>
        </w:rPr>
        <w:t xml:space="preserve"> do not bring along any iP</w:t>
      </w:r>
      <w:r w:rsidR="00BF6682">
        <w:rPr>
          <w:sz w:val="24"/>
          <w:szCs w:val="24"/>
        </w:rPr>
        <w:t>ods,</w:t>
      </w:r>
      <w:r>
        <w:rPr>
          <w:sz w:val="24"/>
          <w:szCs w:val="24"/>
        </w:rPr>
        <w:t xml:space="preserve"> MP3 players, cellphones or other electronic devices. </w:t>
      </w:r>
      <w:r w:rsidR="7E3BE0EE">
        <w:rPr>
          <w:sz w:val="24"/>
          <w:szCs w:val="24"/>
        </w:rPr>
        <w:t>They will all be left in a bucket at the church if they are packed.  If you need to get a hold of Pastor Matt or you</w:t>
      </w:r>
      <w:r w:rsidR="00AB3FB8">
        <w:rPr>
          <w:sz w:val="24"/>
          <w:szCs w:val="24"/>
        </w:rPr>
        <w:t>r</w:t>
      </w:r>
      <w:r w:rsidR="7E3BE0EE">
        <w:rPr>
          <w:sz w:val="24"/>
          <w:szCs w:val="24"/>
        </w:rPr>
        <w:t xml:space="preserve"> child during the weekend you can </w:t>
      </w:r>
      <w:r w:rsidR="00774CC9">
        <w:rPr>
          <w:sz w:val="24"/>
          <w:szCs w:val="24"/>
        </w:rPr>
        <w:t xml:space="preserve">call </w:t>
      </w:r>
      <w:r w:rsidR="003B3DF7">
        <w:rPr>
          <w:sz w:val="24"/>
          <w:szCs w:val="24"/>
        </w:rPr>
        <w:t>204-792-4225</w:t>
      </w:r>
      <w:r w:rsidR="00774CC9">
        <w:rPr>
          <w:sz w:val="24"/>
          <w:szCs w:val="24"/>
        </w:rPr>
        <w:t xml:space="preserve"> or the camp at </w:t>
      </w:r>
      <w:r w:rsidR="00774CC9" w:rsidRPr="00774CC9">
        <w:rPr>
          <w:sz w:val="24"/>
          <w:szCs w:val="24"/>
        </w:rPr>
        <w:t>204-348-7267</w:t>
      </w:r>
      <w:r w:rsidR="7E3BE0EE">
        <w:rPr>
          <w:sz w:val="24"/>
          <w:szCs w:val="24"/>
        </w:rPr>
        <w:t xml:space="preserve">.  </w:t>
      </w:r>
      <w:bookmarkStart w:id="0" w:name="_GoBack"/>
      <w:bookmarkEnd w:id="0"/>
    </w:p>
    <w:p w:rsidR="00AB4A8F" w:rsidRDefault="00AB4A8F" w14:paraId="3A4021F7" w14:textId="77777777" w:rsidRPr="00AB4A8F">
      <w:pPr>
        <w:rPr>
          <w:sz w:val="24"/>
          <w:szCs w:val="24"/>
        </w:rPr>
      </w:pPr>
    </w:p>
    <w:sectPr w:rsidR="00AB4A8F" w:rsidRPr="00AB4A8F">
      <w:docGrid w:linePitch="360"/>
      <w:pgSz w:w="12240" w:h="15840"/>
      <w:pgMar w:left="1440" w:right="1440" w:top="1440" w:bottom="1440" w:header="720" w:footer="720" w:gutter="0"/>
      <w:cols w:space="720"/>
    </w:sectPr>
  </w:body>
</w:document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/>
  <w:font w:name="Courier New"/>
  <w:font w:name="Arial"/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10121982">
    <w:multiLevelType w:val="hybridMultilevel"/>
    <w:lvl w:ilvl="0">
      <w:numFmt w:val="bullet"/>
      <w:lvlText w:val=""/>
      <w:start w:val="0"/>
      <w:rPr>
        <w:rFonts w:ascii="Symbol" w:hAnsi="Symbol"/>
      </w:rPr>
      <w:pPr>
        <w:ind w:left="720"/>
        <w:ind w:hanging="360"/>
      </w:pPr>
    </w:lvl>
    <w:lvl w:ilvl="1">
      <w:numFmt w:val="bullet"/>
      <w:lvlText w:val="o"/>
      <w:start w:val="0"/>
      <w:rPr>
        <w:rFonts w:ascii="Courier New" w:hAnsi="Courier New"/>
      </w:rPr>
      <w:pPr>
        <w:ind w:left="1440"/>
        <w:ind w:hanging="1080"/>
      </w:pPr>
    </w:lvl>
    <w:lvl w:ilvl="2">
      <w:numFmt w:val="bullet"/>
      <w:lvlText w:val=""/>
      <w:start w:val="0"/>
      <w:rPr/>
      <w:pPr>
        <w:ind w:left="2160"/>
        <w:ind w:hanging="1800"/>
      </w:pPr>
    </w:lvl>
    <w:lvl w:ilvl="3">
      <w:numFmt w:val="bullet"/>
      <w:lvlText w:val=""/>
      <w:start w:val="0"/>
      <w:rPr>
        <w:rFonts w:ascii="Symbol" w:hAnsi="Symbol"/>
      </w:rPr>
      <w:pPr>
        <w:ind w:left="2880"/>
        <w:ind w:hanging="2520"/>
      </w:pPr>
    </w:lvl>
    <w:lvl w:ilvl="4">
      <w:numFmt w:val="bullet"/>
      <w:lvlText w:val="o"/>
      <w:start w:val="0"/>
      <w:rPr>
        <w:rFonts w:ascii="Courier New" w:hAnsi="Courier New"/>
      </w:rPr>
      <w:pPr>
        <w:ind w:left="3600"/>
        <w:ind w:hanging="3240"/>
      </w:pPr>
    </w:lvl>
    <w:lvl w:ilvl="5">
      <w:numFmt w:val="bullet"/>
      <w:lvlText w:val=""/>
      <w:start w:val="0"/>
      <w:rPr/>
      <w:pPr>
        <w:ind w:left="4320"/>
        <w:ind w:hanging="3960"/>
      </w:pPr>
    </w:lvl>
    <w:lvl w:ilvl="6">
      <w:numFmt w:val="bullet"/>
      <w:lvlText w:val=""/>
      <w:start w:val="0"/>
      <w:rPr>
        <w:rFonts w:ascii="Symbol" w:hAnsi="Symbol"/>
      </w:rPr>
      <w:pPr>
        <w:ind w:left="5040"/>
        <w:ind w:hanging="4680"/>
      </w:pPr>
    </w:lvl>
    <w:lvl w:ilvl="7">
      <w:numFmt w:val="bullet"/>
      <w:lvlText w:val="o"/>
      <w:start w:val="0"/>
      <w:rPr>
        <w:rFonts w:ascii="Courier New" w:hAnsi="Courier New"/>
      </w:rPr>
      <w:pPr>
        <w:ind w:left="5760"/>
        <w:ind w:hanging="5400"/>
      </w:pPr>
    </w:lvl>
    <w:lvl w:ilvl="8">
      <w:numFmt w:val="bullet"/>
      <w:lvlText w:val=""/>
      <w:start w:val="0"/>
      <w:rPr/>
      <w:pPr>
        <w:ind w:left="6480"/>
        <w:ind w:hanging="6120"/>
      </w:pPr>
    </w:lvl>
  </w:abstractNum>
  <w:abstractNum w:abstractNumId="10121983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0121982">
    <w:abstractNumId w:val="10121982"/>
  </w:num>
  <w:num w:numId="10121983">
    <w:abstractNumId w:val="10121983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zoom w:percent="75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NrY0NbQwMDIwMDdT0lEKTi0uzszPAykwrAUAlNUTm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0297B"/>
  <w:rsids>
    <w:rsidRoot val="00B92548"/>
    <w:rsid val="0011358D"/>
    <w:rsid val="003754D9"/>
    <w:rsid val="003B3DF7"/>
    <w:rsid val="004749DF"/>
    <w:rsid val="0047752B"/>
    <w:rsid val="004A564C"/>
    <w:rsid val="006F49D7"/>
    <w:rsid val="00774CC9"/>
    <w:rsid val="007C1510"/>
    <w:rsid val="00865FFB"/>
    <w:rsid val="00A47442"/>
    <w:rsid val="00AB3FB8"/>
    <w:rsid val="00AB4A8F"/>
    <w:rsid val="00B92548"/>
    <w:rsid val="00BF6682"/>
    <w:rsid val="00C35452"/>
    <w:rsid val="00D168AF"/>
    <w:rsid val="00D76A4D"/>
    <w:rsid val="00EE6B53"/>
    <w:rsid val="00EF38F4"/>
    <w:rsid val="00F02F04"/>
    <w:rsid val="7E3BE0EE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docDefaults>
    <w:rPrDefault>
      <w:rPr>
        <w:rFonts w:eastAsiaTheme="minorHAnsi"/>
        <w:rFonts w:hAnsiTheme="minorHAnsi"/>
        <w:rFonts w:cstheme="minorBidi"/>
        <w:lang w:val="en-US" w:eastAsia="en-US" w:bidi="ar-SA"/>
        <w:rFonts w:ascii="Calibri"/>
        <w:sz w:val="22"/>
        <w:szCs w:val="22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paragraph" w:styleId="Heading1">
    <w:name w:val="Heading 1"/>
    <w:basedOn w:val="Normal"/>
    <w:pPr>
      <w:spacing w:before="48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</w:pPr>
    <w:rPr>
      <w:b/>
      <w:color w:val="4F81BD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7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</dc:creator>
  <cp:lastModifiedBy>Matt</cp:lastModifiedBy>
  <cp:revision>2</cp:revision>
  <dcterms:created xsi:type="dcterms:W3CDTF">2016-12-06T21:40:00Z</dcterms:created>
  <dcterms:modified xsi:type="dcterms:W3CDTF">2016-12-06T21:40:00Z</dcterms:modified>
</cp:coreProperties>
</file>